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4EB3D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42424"/>
        </w:rPr>
      </w:pPr>
    </w:p>
    <w:p w14:paraId="4E312B2C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242424"/>
          <w:sz w:val="28"/>
        </w:rPr>
      </w:pPr>
      <w:r w:rsidRPr="00550709">
        <w:rPr>
          <w:rFonts w:asciiTheme="minorHAnsi" w:hAnsiTheme="minorHAnsi" w:cstheme="minorHAnsi"/>
          <w:b/>
          <w:color w:val="242424"/>
          <w:sz w:val="28"/>
        </w:rPr>
        <w:t>Self-declaration for Academic Integrity</w:t>
      </w:r>
    </w:p>
    <w:p w14:paraId="4F521C2D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1C0FBCC5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>I declare that I am the originator of this work and that all other sources used in this work have been appropriately acknowledged and referenced.</w:t>
      </w:r>
    </w:p>
    <w:p w14:paraId="22C9A3EA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2CA21363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>I understand that plagiarism is the act of taking and using the whole or any part of another person’s work and presenting it as my own without proper acknowledgement.</w:t>
      </w:r>
    </w:p>
    <w:p w14:paraId="60CE8C7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6EEF805A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550709">
        <w:rPr>
          <w:rFonts w:asciiTheme="minorHAnsi" w:hAnsiTheme="minorHAnsi" w:cstheme="minorHAnsi"/>
          <w:color w:val="242424"/>
        </w:rPr>
        <w:t>I also understand that plagiarism is an academic offence and that the school may take disciplinary action against me for plagiarism.</w:t>
      </w:r>
    </w:p>
    <w:p w14:paraId="751BF5B4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CADE1B7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5B915E7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688A1263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13F04725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550709">
        <w:rPr>
          <w:rFonts w:asciiTheme="minorHAnsi" w:hAnsiTheme="minorHAnsi" w:cstheme="minorHAnsi"/>
          <w:color w:val="242424"/>
        </w:rPr>
        <w:t>Signature of Student</w:t>
      </w:r>
    </w:p>
    <w:p w14:paraId="03E60E7E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2A82382" w14:textId="35F6B0BC" w:rsidR="009F4EE7" w:rsidRPr="00550709" w:rsidRDefault="00002158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>
        <w:rPr>
          <w:rFonts w:asciiTheme="minorHAnsi" w:hAnsiTheme="minorHAnsi" w:cstheme="minorHAnsi"/>
          <w:noProof/>
          <w:color w:val="242424"/>
        </w:rPr>
        <w:drawing>
          <wp:inline distT="0" distB="0" distL="0" distR="0" wp14:anchorId="1A0D02D5" wp14:editId="4FA66103">
            <wp:extent cx="1310640" cy="15697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08" t="21127" r="45225" b="24471"/>
                    <a:stretch/>
                  </pic:blipFill>
                  <pic:spPr bwMode="auto">
                    <a:xfrm>
                      <a:off x="0" y="0"/>
                      <a:ext cx="1310640" cy="1569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0732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68BE241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F73B054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044062C2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5195098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7359FD3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F413BDE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14A281CD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95A5A42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A456613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369C769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7C13DF2F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165F853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FF45181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AE7BB6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670D035B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7946A8F3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 xml:space="preserve">For details, </w:t>
      </w:r>
      <w:r w:rsidR="00B02221">
        <w:rPr>
          <w:rFonts w:asciiTheme="minorHAnsi" w:hAnsiTheme="minorHAnsi" w:cstheme="minorHAnsi"/>
          <w:color w:val="242424"/>
        </w:rPr>
        <w:t xml:space="preserve">the </w:t>
      </w:r>
      <w:r w:rsidRPr="00550709">
        <w:rPr>
          <w:rFonts w:asciiTheme="minorHAnsi" w:hAnsiTheme="minorHAnsi" w:cstheme="minorHAnsi"/>
          <w:color w:val="242424"/>
        </w:rPr>
        <w:t>student may refer to the TP students’ handbook.</w:t>
      </w:r>
    </w:p>
    <w:p w14:paraId="26CC6BE3" w14:textId="77777777" w:rsidR="009D601F" w:rsidRPr="00550709" w:rsidRDefault="009D601F">
      <w:pPr>
        <w:rPr>
          <w:rFonts w:cstheme="minorHAnsi"/>
        </w:rPr>
      </w:pPr>
    </w:p>
    <w:sectPr w:rsidR="009D601F" w:rsidRPr="005507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DEE8B" w14:textId="77777777" w:rsidR="004A54B5" w:rsidRDefault="004A54B5" w:rsidP="009F4EE7">
      <w:pPr>
        <w:spacing w:after="0" w:line="240" w:lineRule="auto"/>
      </w:pPr>
      <w:r>
        <w:separator/>
      </w:r>
    </w:p>
  </w:endnote>
  <w:endnote w:type="continuationSeparator" w:id="0">
    <w:p w14:paraId="3290FDBD" w14:textId="77777777" w:rsidR="004A54B5" w:rsidRDefault="004A54B5" w:rsidP="009F4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078F7" w14:textId="77777777" w:rsidR="00C97970" w:rsidRDefault="00C979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B87F2" w14:textId="77777777" w:rsidR="00C97970" w:rsidRDefault="00C979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21DFE" w14:textId="77777777" w:rsidR="00C97970" w:rsidRDefault="00C979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F1826" w14:textId="77777777" w:rsidR="004A54B5" w:rsidRDefault="004A54B5" w:rsidP="009F4EE7">
      <w:pPr>
        <w:spacing w:after="0" w:line="240" w:lineRule="auto"/>
      </w:pPr>
      <w:r>
        <w:separator/>
      </w:r>
    </w:p>
  </w:footnote>
  <w:footnote w:type="continuationSeparator" w:id="0">
    <w:p w14:paraId="24C17D0E" w14:textId="77777777" w:rsidR="004A54B5" w:rsidRDefault="004A54B5" w:rsidP="009F4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2DEB1" w14:textId="77777777" w:rsidR="00C97970" w:rsidRDefault="00C979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11529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EMASEK POLYTECHNIC</w:t>
    </w:r>
    <w:r>
      <w:rPr>
        <w:rStyle w:val="eop"/>
        <w:rFonts w:ascii="Calibri" w:hAnsi="Calibri" w:cs="Calibri"/>
        <w:sz w:val="22"/>
        <w:szCs w:val="22"/>
      </w:rPr>
      <w:t> </w:t>
    </w:r>
  </w:p>
  <w:p w14:paraId="79C59FA8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2D8AE119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43EA59AB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Y2021/2022 OCTOBER SEMESTER (LEVEL 2) TERM B</w:t>
    </w:r>
    <w:r>
      <w:rPr>
        <w:rStyle w:val="eop"/>
        <w:rFonts w:ascii="Calibri" w:hAnsi="Calibri" w:cs="Calibri"/>
        <w:sz w:val="22"/>
        <w:szCs w:val="22"/>
      </w:rPr>
      <w:t> </w:t>
    </w:r>
  </w:p>
  <w:p w14:paraId="107EC9F1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ELF-DECLARATION OF ACADEMIC INTEGRITY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6B15EDB4" w14:textId="77777777" w:rsidR="00C97970" w:rsidRDefault="00C979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95241" w14:textId="77777777" w:rsidR="00C97970" w:rsidRDefault="00C979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TA0MjIwMzS0NLBU0lEKTi0uzszPAykwqgUASi057CwAAAA="/>
  </w:docVars>
  <w:rsids>
    <w:rsidRoot w:val="009F4EE7"/>
    <w:rsid w:val="00002158"/>
    <w:rsid w:val="004A54B5"/>
    <w:rsid w:val="00550709"/>
    <w:rsid w:val="006E0352"/>
    <w:rsid w:val="00857FB0"/>
    <w:rsid w:val="009D601F"/>
    <w:rsid w:val="009F4EE7"/>
    <w:rsid w:val="00B02221"/>
    <w:rsid w:val="00C97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D13A0"/>
  <w15:chartTrackingRefBased/>
  <w15:docId w15:val="{630B475F-C7D3-4296-88B5-AE705FE5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4E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Header">
    <w:name w:val="header"/>
    <w:basedOn w:val="Normal"/>
    <w:link w:val="HeaderChar"/>
    <w:uiPriority w:val="99"/>
    <w:unhideWhenUsed/>
    <w:rsid w:val="00C9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970"/>
  </w:style>
  <w:style w:type="paragraph" w:styleId="Footer">
    <w:name w:val="footer"/>
    <w:basedOn w:val="Normal"/>
    <w:link w:val="FooterChar"/>
    <w:uiPriority w:val="99"/>
    <w:unhideWhenUsed/>
    <w:rsid w:val="00C9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970"/>
  </w:style>
  <w:style w:type="paragraph" w:customStyle="1" w:styleId="paragraph">
    <w:name w:val="paragraph"/>
    <w:basedOn w:val="Normal"/>
    <w:rsid w:val="00C97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97970"/>
  </w:style>
  <w:style w:type="character" w:customStyle="1" w:styleId="eop">
    <w:name w:val="eop"/>
    <w:basedOn w:val="DefaultParagraphFont"/>
    <w:rsid w:val="00C97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m AKHTAR (TP)</dc:creator>
  <cp:keywords/>
  <dc:description/>
  <cp:lastModifiedBy>MUHAMMAD AMSHAR B OSMAN</cp:lastModifiedBy>
  <cp:revision>5</cp:revision>
  <dcterms:created xsi:type="dcterms:W3CDTF">2021-10-06T01:41:00Z</dcterms:created>
  <dcterms:modified xsi:type="dcterms:W3CDTF">2022-01-23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1:41:55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7730268e-c092-4edb-bc9c-d94ee3dba01f</vt:lpwstr>
  </property>
  <property fmtid="{D5CDD505-2E9C-101B-9397-08002B2CF9AE}" pid="8" name="MSIP_Label_f69d7fc4-da81-42e5-b309-526f71322d86_ContentBits">
    <vt:lpwstr>0</vt:lpwstr>
  </property>
</Properties>
</file>